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85F" w:rsidRDefault="00276E5A" w:rsidP="00A04C9D">
      <w:pPr>
        <w:spacing w:after="0" w:line="240" w:lineRule="auto"/>
      </w:pPr>
      <w:bookmarkStart w:id="0" w:name="_GoBack"/>
      <w:bookmarkEnd w:id="0"/>
      <w:r>
        <w:rPr>
          <w:noProof/>
          <w:lang w:val="en-GB" w:eastAsia="en-GB"/>
        </w:rPr>
        <w:drawing>
          <wp:inline distT="0" distB="0" distL="0" distR="0" wp14:anchorId="78E328A3" wp14:editId="3D9AFA5D">
            <wp:extent cx="3825240" cy="2484120"/>
            <wp:effectExtent l="0" t="0" r="381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19905" t="15294" r="29734" b="12654"/>
                    <a:stretch/>
                  </pic:blipFill>
                  <pic:spPr bwMode="auto">
                    <a:xfrm>
                      <a:off x="0" y="0"/>
                      <a:ext cx="3832662" cy="2488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E185F" w:rsidRDefault="00276E5A" w:rsidP="00A04C9D">
      <w:pPr>
        <w:spacing w:after="0" w:line="240" w:lineRule="auto"/>
      </w:pPr>
      <w:r>
        <w:rPr>
          <w:noProof/>
          <w:lang w:val="en-GB" w:eastAsia="en-GB"/>
        </w:rPr>
        <w:drawing>
          <wp:inline distT="0" distB="0" distL="0" distR="0" wp14:anchorId="7D839314" wp14:editId="3BAE698A">
            <wp:extent cx="914400" cy="19050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t="37882" r="79117" b="53752"/>
                    <a:stretch/>
                  </pic:blipFill>
                  <pic:spPr bwMode="auto">
                    <a:xfrm>
                      <a:off x="0" y="0"/>
                      <a:ext cx="924921" cy="192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4C9D" w:rsidRDefault="00C15E9F" w:rsidP="00A04C9D">
      <w:pPr>
        <w:spacing w:after="0" w:line="240" w:lineRule="auto"/>
      </w:pPr>
      <w:r>
        <w:rPr>
          <w:noProof/>
          <w:lang w:val="en-GB" w:eastAsia="en-GB"/>
        </w:rPr>
        <w:drawing>
          <wp:inline distT="0" distB="0" distL="0" distR="0" wp14:anchorId="3EEBC146" wp14:editId="58659733">
            <wp:extent cx="6515098" cy="1203960"/>
            <wp:effectExtent l="0" t="0" r="635" b="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t="32137" b="17419"/>
                    <a:stretch/>
                  </pic:blipFill>
                  <pic:spPr bwMode="auto">
                    <a:xfrm>
                      <a:off x="0" y="0"/>
                      <a:ext cx="6522033" cy="12052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04C9D">
        <w:rPr>
          <w:noProof/>
          <w:lang w:val="en-GB" w:eastAsia="en-GB"/>
        </w:rPr>
        <w:drawing>
          <wp:inline distT="0" distB="0" distL="0" distR="0" wp14:anchorId="29F3FD45" wp14:editId="1048108B">
            <wp:extent cx="3923210" cy="2697480"/>
            <wp:effectExtent l="0" t="0" r="1270" b="762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l="19457" t="14824" r="30645" b="18588"/>
                    <a:stretch/>
                  </pic:blipFill>
                  <pic:spPr bwMode="auto">
                    <a:xfrm>
                      <a:off x="0" y="0"/>
                      <a:ext cx="3936514" cy="2706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E185F" w:rsidRPr="004E185F" w:rsidRDefault="004E185F" w:rsidP="00A04C9D">
      <w:pPr>
        <w:spacing w:after="0" w:line="240" w:lineRule="auto"/>
        <w:rPr>
          <w:sz w:val="8"/>
          <w:szCs w:val="8"/>
        </w:rPr>
      </w:pPr>
    </w:p>
    <w:p w:rsidR="004E185F" w:rsidRDefault="00A04C9D" w:rsidP="004E185F">
      <w:pPr>
        <w:spacing w:after="0"/>
        <w:rPr>
          <w:noProof/>
          <w:lang w:eastAsia="cs-CZ"/>
        </w:rPr>
      </w:pPr>
      <w:r>
        <w:rPr>
          <w:noProof/>
          <w:lang w:val="en-GB" w:eastAsia="en-GB"/>
        </w:rPr>
        <w:drawing>
          <wp:inline distT="0" distB="0" distL="0" distR="0" wp14:anchorId="449445F7" wp14:editId="074CFA0A">
            <wp:extent cx="1885950" cy="146050"/>
            <wp:effectExtent l="0" t="0" r="0" b="635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l="21618" t="52157" r="21689" b="39019"/>
                    <a:stretch/>
                  </pic:blipFill>
                  <pic:spPr bwMode="auto">
                    <a:xfrm>
                      <a:off x="0" y="0"/>
                      <a:ext cx="1915611" cy="148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185F">
        <w:rPr>
          <w:noProof/>
          <w:lang w:eastAsia="cs-CZ"/>
        </w:rPr>
        <w:t xml:space="preserve"> </w:t>
      </w:r>
    </w:p>
    <w:p w:rsidR="00A04C9D" w:rsidRDefault="004E185F">
      <w:r>
        <w:rPr>
          <w:noProof/>
          <w:lang w:val="en-GB" w:eastAsia="en-GB"/>
        </w:rPr>
        <w:drawing>
          <wp:inline distT="0" distB="0" distL="0" distR="0" wp14:anchorId="6028FE59" wp14:editId="1FB276C6">
            <wp:extent cx="4899660" cy="275082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l="24266" t="22520" r="32057" b="12549"/>
                    <a:stretch/>
                  </pic:blipFill>
                  <pic:spPr bwMode="auto">
                    <a:xfrm>
                      <a:off x="0" y="0"/>
                      <a:ext cx="4902659" cy="27525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1BCE" w:rsidRDefault="00684F01">
      <w:r>
        <w:rPr>
          <w:noProof/>
          <w:lang w:val="en-GB" w:eastAsia="en-GB"/>
        </w:rPr>
        <w:lastRenderedPageBreak/>
        <w:drawing>
          <wp:inline distT="0" distB="0" distL="0" distR="0" wp14:anchorId="0EC21E93" wp14:editId="481BB39C">
            <wp:extent cx="6082146" cy="2767198"/>
            <wp:effectExtent l="0" t="0" r="0" b="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/>
                    <a:srcRect l="19589" t="14823" r="34351" b="12707"/>
                    <a:stretch/>
                  </pic:blipFill>
                  <pic:spPr bwMode="auto">
                    <a:xfrm>
                      <a:off x="0" y="0"/>
                      <a:ext cx="6095762" cy="2773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69C64914" wp14:editId="76EE6332">
            <wp:extent cx="5929746" cy="2896729"/>
            <wp:effectExtent l="0" t="0" r="0" b="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l="18927" t="15529" r="36337" b="18823"/>
                    <a:stretch/>
                  </pic:blipFill>
                  <pic:spPr bwMode="auto">
                    <a:xfrm>
                      <a:off x="0" y="0"/>
                      <a:ext cx="5936531" cy="2900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15E9F">
        <w:rPr>
          <w:noProof/>
          <w:lang w:val="en-GB" w:eastAsia="en-GB"/>
        </w:rPr>
        <w:drawing>
          <wp:inline distT="0" distB="0" distL="0" distR="0" wp14:anchorId="53141D19" wp14:editId="51C336CF">
            <wp:extent cx="5311140" cy="1164873"/>
            <wp:effectExtent l="0" t="0" r="3810" b="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2296" t="37868" b="24037"/>
                    <a:stretch/>
                  </pic:blipFill>
                  <pic:spPr bwMode="auto">
                    <a:xfrm>
                      <a:off x="0" y="0"/>
                      <a:ext cx="5310136" cy="1164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81BCE" w:rsidSect="004E185F">
      <w:pgSz w:w="11906" w:h="16838"/>
      <w:pgMar w:top="709" w:right="707" w:bottom="56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zUzMrYwMjczMzVU0lEKTi0uzszPAykwrAUAjgLtvywAAAA="/>
  </w:docVars>
  <w:rsids>
    <w:rsidRoot w:val="00276E5A"/>
    <w:rsid w:val="00081BCE"/>
    <w:rsid w:val="00276E5A"/>
    <w:rsid w:val="004E185F"/>
    <w:rsid w:val="00684F01"/>
    <w:rsid w:val="00A04C9D"/>
    <w:rsid w:val="00B26986"/>
    <w:rsid w:val="00C15E9F"/>
    <w:rsid w:val="00C53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DE829D-FDC2-42B6-B908-73602C28D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276E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6E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ABEFB0248DC3449D19B18C6DD61FEB" ma:contentTypeVersion="5" ma:contentTypeDescription="Create a new document." ma:contentTypeScope="" ma:versionID="ffda2a0a227f555750a75a530461e26a">
  <xsd:schema xmlns:xsd="http://www.w3.org/2001/XMLSchema" xmlns:xs="http://www.w3.org/2001/XMLSchema" xmlns:p="http://schemas.microsoft.com/office/2006/metadata/properties" xmlns:ns2="c8215956-b9aa-42b4-b1e6-b2fd50fa8a97" targetNamespace="http://schemas.microsoft.com/office/2006/metadata/properties" ma:root="true" ma:fieldsID="bc26e8065de1927c4089fa3ec56d3e61" ns2:_="">
    <xsd:import namespace="c8215956-b9aa-42b4-b1e6-b2fd50fa8a9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15956-b9aa-42b4-b1e6-b2fd50fa8a9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8215956-b9aa-42b4-b1e6-b2fd50fa8a9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CFE013-F8FA-495B-B359-DD9156A06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15956-b9aa-42b4-b1e6-b2fd50fa8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AD0274-7D47-4AFA-A9BB-2DDBE458BAD2}">
  <ds:schemaRefs>
    <ds:schemaRef ds:uri="http://schemas.microsoft.com/office/2006/metadata/properties"/>
    <ds:schemaRef ds:uri="http://schemas.microsoft.com/office/infopath/2007/PartnerControls"/>
    <ds:schemaRef ds:uri="c8215956-b9aa-42b4-b1e6-b2fd50fa8a97"/>
  </ds:schemaRefs>
</ds:datastoreItem>
</file>

<file path=customXml/itemProps3.xml><?xml version="1.0" encoding="utf-8"?>
<ds:datastoreItem xmlns:ds="http://schemas.openxmlformats.org/officeDocument/2006/customXml" ds:itemID="{A3CB74FB-06BB-4F4E-B064-278AA70180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F19E77-A9F3-4E44-A1AF-C2D460882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smpb</dc:creator>
  <cp:lastModifiedBy>Windows User</cp:lastModifiedBy>
  <cp:revision>2</cp:revision>
  <dcterms:created xsi:type="dcterms:W3CDTF">2021-04-29T10:27:00Z</dcterms:created>
  <dcterms:modified xsi:type="dcterms:W3CDTF">2021-04-29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ABEFB0248DC3449D19B18C6DD61FEB</vt:lpwstr>
  </property>
</Properties>
</file>